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36ba9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8Z</dcterms:created>
  <dcterms:modified xsi:type="dcterms:W3CDTF">2016-09-13T05:54:28Z</dcterms:modified>
</cp:coreProperties>
</file>